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oame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harm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ntova, MN, Italia Roverbella, M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Roverbella, M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9/11/200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7061741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soame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